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B1A76" w14:textId="77777777" w:rsidR="00B21AE0" w:rsidRPr="00313133" w:rsidRDefault="00B21AE0" w:rsidP="00B21AE0">
      <w:pPr>
        <w:pStyle w:val="Heading2"/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  <w:color w:val="C00000"/>
        </w:rPr>
      </w:pPr>
      <w:proofErr w:type="spellStart"/>
      <w:r w:rsidRPr="00313133">
        <w:rPr>
          <w:rFonts w:asciiTheme="minorHAnsi" w:hAnsiTheme="minorHAnsi" w:cstheme="minorHAnsi"/>
          <w:color w:val="C00000"/>
        </w:rPr>
        <w:t>DeCoSEAS</w:t>
      </w:r>
      <w:proofErr w:type="spellEnd"/>
      <w:r w:rsidRPr="00313133">
        <w:rPr>
          <w:rFonts w:asciiTheme="minorHAnsi" w:hAnsiTheme="minorHAnsi" w:cstheme="minorHAnsi"/>
          <w:color w:val="C00000"/>
        </w:rPr>
        <w:t xml:space="preserve"> Visiting Fellowship Application Form</w:t>
      </w:r>
    </w:p>
    <w:p w14:paraId="08130ECA" w14:textId="77777777" w:rsidR="00B21AE0" w:rsidRDefault="00B21AE0" w:rsidP="00B21AE0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</w:p>
    <w:p w14:paraId="5E2B20D7" w14:textId="1B1053C5" w:rsidR="00B21AE0" w:rsidRPr="00844883" w:rsidRDefault="00B21AE0" w:rsidP="00B21AE0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  <w:r w:rsidRPr="004649A7">
        <w:rPr>
          <w:rFonts w:asciiTheme="minorHAnsi" w:hAnsiTheme="minorHAnsi" w:cstheme="minorBidi"/>
          <w:sz w:val="24"/>
          <w:szCs w:val="24"/>
        </w:rPr>
        <w:t>Please send your application as one PDF file</w:t>
      </w:r>
      <w:r>
        <w:rPr>
          <w:rFonts w:asciiTheme="minorHAnsi" w:hAnsiTheme="minorHAnsi" w:cstheme="minorBidi"/>
          <w:sz w:val="24"/>
          <w:szCs w:val="24"/>
        </w:rPr>
        <w:t>,</w:t>
      </w:r>
      <w:r w:rsidRPr="004649A7">
        <w:rPr>
          <w:rFonts w:asciiTheme="minorHAnsi" w:hAnsiTheme="minorHAnsi" w:cstheme="minorBidi"/>
          <w:sz w:val="24"/>
          <w:szCs w:val="24"/>
        </w:rPr>
        <w:t xml:space="preserve"> including attachments</w:t>
      </w:r>
      <w:r>
        <w:rPr>
          <w:rFonts w:asciiTheme="minorHAnsi" w:hAnsiTheme="minorHAnsi" w:cstheme="minorBidi"/>
          <w:sz w:val="24"/>
          <w:szCs w:val="24"/>
        </w:rPr>
        <w:t>,</w:t>
      </w:r>
      <w:r w:rsidRPr="004649A7">
        <w:rPr>
          <w:rFonts w:asciiTheme="minorHAnsi" w:hAnsiTheme="minorHAnsi" w:cstheme="minorBidi"/>
          <w:sz w:val="24"/>
          <w:szCs w:val="24"/>
        </w:rPr>
        <w:t xml:space="preserve"> to</w:t>
      </w:r>
      <w:r>
        <w:rPr>
          <w:rFonts w:asciiTheme="minorHAnsi" w:hAnsiTheme="minorHAnsi" w:cstheme="minorBid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Bidi"/>
          <w:sz w:val="24"/>
          <w:szCs w:val="24"/>
        </w:rPr>
        <w:t>DeCoSEAS</w:t>
      </w:r>
      <w:proofErr w:type="spellEnd"/>
      <w:r>
        <w:rPr>
          <w:rFonts w:asciiTheme="minorHAnsi" w:hAnsiTheme="minorHAnsi" w:cstheme="minorBidi"/>
          <w:sz w:val="24"/>
          <w:szCs w:val="24"/>
        </w:rPr>
        <w:t xml:space="preserve"> </w:t>
      </w:r>
      <w:r w:rsidRPr="0C5DA45A">
        <w:rPr>
          <w:rFonts w:asciiTheme="minorHAnsi" w:hAnsiTheme="minorHAnsi" w:cstheme="minorBidi"/>
          <w:sz w:val="24"/>
          <w:szCs w:val="24"/>
        </w:rPr>
        <w:t xml:space="preserve">project coordinator, Layan </w:t>
      </w:r>
      <w:proofErr w:type="spellStart"/>
      <w:r w:rsidRPr="0C5DA45A">
        <w:rPr>
          <w:rFonts w:asciiTheme="minorHAnsi" w:hAnsiTheme="minorHAnsi" w:cstheme="minorBidi"/>
          <w:sz w:val="24"/>
          <w:szCs w:val="24"/>
        </w:rPr>
        <w:t>Nijem</w:t>
      </w:r>
      <w:proofErr w:type="spellEnd"/>
      <w:r>
        <w:rPr>
          <w:rFonts w:asciiTheme="minorHAnsi" w:hAnsiTheme="minorHAnsi" w:cstheme="minorBidi"/>
          <w:sz w:val="24"/>
          <w:szCs w:val="24"/>
        </w:rPr>
        <w:t>,</w:t>
      </w:r>
      <w:r w:rsidRPr="0C5DA45A">
        <w:rPr>
          <w:rFonts w:asciiTheme="minorHAnsi" w:hAnsiTheme="minorHAnsi" w:cstheme="minorBidi"/>
          <w:sz w:val="24"/>
          <w:szCs w:val="24"/>
        </w:rPr>
        <w:t xml:space="preserve"> at</w:t>
      </w:r>
      <w:r w:rsidRPr="0C5DA45A">
        <w:rPr>
          <w:rFonts w:asciiTheme="minorHAnsi" w:hAnsiTheme="minorHAnsi" w:cstheme="minorBidi"/>
          <w:i/>
          <w:iCs/>
          <w:sz w:val="24"/>
          <w:szCs w:val="24"/>
        </w:rPr>
        <w:t xml:space="preserve"> </w:t>
      </w:r>
      <w:hyperlink r:id="rId8">
        <w:r w:rsidRPr="0C5DA45A">
          <w:rPr>
            <w:rStyle w:val="Hyperlink"/>
            <w:rFonts w:asciiTheme="minorHAnsi" w:hAnsiTheme="minorHAnsi" w:cstheme="minorBidi"/>
            <w:i/>
            <w:iCs/>
            <w:sz w:val="24"/>
            <w:szCs w:val="24"/>
          </w:rPr>
          <w:t>l.k.i.nijem@uva.nl</w:t>
        </w:r>
      </w:hyperlink>
      <w:r w:rsidRPr="0C5DA45A">
        <w:rPr>
          <w:rFonts w:asciiTheme="minorHAnsi" w:hAnsiTheme="minorHAnsi" w:cstheme="minorBidi"/>
          <w:i/>
          <w:iCs/>
          <w:sz w:val="24"/>
          <w:szCs w:val="24"/>
        </w:rPr>
        <w:t xml:space="preserve">. </w:t>
      </w:r>
      <w:r w:rsidR="007620DA">
        <w:rPr>
          <w:rFonts w:asciiTheme="minorHAnsi" w:hAnsiTheme="minorHAnsi" w:cstheme="minorBidi"/>
          <w:sz w:val="24"/>
          <w:szCs w:val="24"/>
        </w:rPr>
        <w:t xml:space="preserve">Applications should be submitted on or before </w:t>
      </w:r>
      <w:r w:rsidR="007620DA" w:rsidRPr="007620DA">
        <w:rPr>
          <w:rFonts w:asciiTheme="minorHAnsi" w:hAnsiTheme="minorHAnsi" w:cstheme="minorBidi"/>
          <w:b/>
          <w:bCs/>
          <w:sz w:val="24"/>
          <w:szCs w:val="24"/>
        </w:rPr>
        <w:t>21 November 2022</w:t>
      </w:r>
      <w:r w:rsidR="007620DA">
        <w:rPr>
          <w:rFonts w:asciiTheme="minorHAnsi" w:hAnsiTheme="minorHAnsi" w:cstheme="minorBidi"/>
          <w:sz w:val="24"/>
          <w:szCs w:val="24"/>
        </w:rPr>
        <w:t>.</w:t>
      </w:r>
      <w:r w:rsidR="007620DA" w:rsidRPr="0C5DA45A">
        <w:rPr>
          <w:rFonts w:asciiTheme="minorHAnsi" w:hAnsiTheme="minorHAnsi" w:cstheme="minorBidi"/>
          <w:sz w:val="24"/>
          <w:szCs w:val="24"/>
        </w:rPr>
        <w:t xml:space="preserve"> </w:t>
      </w:r>
      <w:r w:rsidRPr="0C5DA45A">
        <w:rPr>
          <w:rFonts w:asciiTheme="minorHAnsi" w:hAnsiTheme="minorHAnsi" w:cstheme="minorBidi"/>
          <w:sz w:val="24"/>
          <w:szCs w:val="24"/>
        </w:rPr>
        <w:t xml:space="preserve">The name of the </w:t>
      </w:r>
      <w:r>
        <w:rPr>
          <w:rFonts w:asciiTheme="minorHAnsi" w:hAnsiTheme="minorHAnsi" w:cstheme="minorBidi"/>
          <w:sz w:val="24"/>
          <w:szCs w:val="24"/>
        </w:rPr>
        <w:t xml:space="preserve">pdf file </w:t>
      </w:r>
      <w:r w:rsidRPr="0C5DA45A">
        <w:rPr>
          <w:rFonts w:asciiTheme="minorHAnsi" w:hAnsiTheme="minorHAnsi" w:cstheme="minorBidi"/>
          <w:sz w:val="24"/>
          <w:szCs w:val="24"/>
        </w:rPr>
        <w:t xml:space="preserve">should </w:t>
      </w:r>
      <w:r>
        <w:rPr>
          <w:rFonts w:asciiTheme="minorHAnsi" w:hAnsiTheme="minorHAnsi" w:cstheme="minorBidi"/>
          <w:sz w:val="24"/>
          <w:szCs w:val="24"/>
        </w:rPr>
        <w:t>follow the format:</w:t>
      </w:r>
      <w:r w:rsidRPr="0C5DA45A">
        <w:rPr>
          <w:rFonts w:asciiTheme="minorHAnsi" w:hAnsiTheme="minorHAnsi" w:cstheme="minorBidi"/>
          <w:sz w:val="24"/>
          <w:szCs w:val="24"/>
        </w:rPr>
        <w:t xml:space="preserve"> </w:t>
      </w:r>
      <w:r>
        <w:rPr>
          <w:rFonts w:asciiTheme="minorHAnsi" w:hAnsiTheme="minorHAnsi" w:cstheme="minorBidi"/>
          <w:sz w:val="24"/>
          <w:szCs w:val="24"/>
        </w:rPr>
        <w:t xml:space="preserve">“Family </w:t>
      </w:r>
      <w:proofErr w:type="spellStart"/>
      <w:r>
        <w:rPr>
          <w:rFonts w:asciiTheme="minorHAnsi" w:hAnsiTheme="minorHAnsi" w:cstheme="minorBidi"/>
          <w:sz w:val="24"/>
          <w:szCs w:val="24"/>
        </w:rPr>
        <w:t>Name</w:t>
      </w:r>
      <w:r w:rsidRPr="0C5DA45A">
        <w:rPr>
          <w:rFonts w:asciiTheme="minorHAnsi" w:hAnsiTheme="minorHAnsi" w:cstheme="minorBidi"/>
          <w:sz w:val="24"/>
          <w:szCs w:val="24"/>
        </w:rPr>
        <w:t>_DeCoSEAS</w:t>
      </w:r>
      <w:proofErr w:type="spellEnd"/>
      <w:r w:rsidRPr="0C5DA45A">
        <w:rPr>
          <w:rFonts w:asciiTheme="minorHAnsi" w:hAnsiTheme="minorHAnsi" w:cstheme="minorBidi"/>
          <w:sz w:val="24"/>
          <w:szCs w:val="24"/>
        </w:rPr>
        <w:t xml:space="preserve"> Fellowship Application</w:t>
      </w:r>
      <w:r>
        <w:rPr>
          <w:rFonts w:asciiTheme="minorHAnsi" w:hAnsiTheme="minorHAnsi" w:cstheme="minorBidi"/>
          <w:sz w:val="24"/>
          <w:szCs w:val="24"/>
        </w:rPr>
        <w:t>”.</w:t>
      </w:r>
      <w:r w:rsidR="00EC7BA4">
        <w:rPr>
          <w:rFonts w:asciiTheme="minorHAnsi" w:hAnsiTheme="minorHAnsi" w:cstheme="minorBidi"/>
          <w:sz w:val="24"/>
          <w:szCs w:val="24"/>
        </w:rPr>
        <w:t xml:space="preserve"> </w:t>
      </w:r>
    </w:p>
    <w:p w14:paraId="3797C08E" w14:textId="77777777" w:rsidR="00B21AE0" w:rsidRDefault="00B21AE0" w:rsidP="00B21AE0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3C2E95E" w14:textId="77777777" w:rsidR="00B21AE0" w:rsidRPr="00844883" w:rsidRDefault="00B21AE0" w:rsidP="00B21AE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>Name:</w:t>
      </w:r>
    </w:p>
    <w:p w14:paraId="777F968F" w14:textId="77777777" w:rsidR="00B21AE0" w:rsidRDefault="00B21AE0" w:rsidP="00B21AE0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4BFDCDD" w14:textId="77777777" w:rsidR="00B21AE0" w:rsidRPr="00844883" w:rsidRDefault="00B21AE0" w:rsidP="00B21AE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>Email address:</w:t>
      </w:r>
    </w:p>
    <w:p w14:paraId="7F89004B" w14:textId="77777777" w:rsidR="00B21AE0" w:rsidRDefault="00B21AE0" w:rsidP="00B21AE0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5DD40BF" w14:textId="77777777" w:rsidR="00B21AE0" w:rsidRPr="00844883" w:rsidRDefault="00B21AE0" w:rsidP="00B21AE0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>Address:</w:t>
      </w:r>
    </w:p>
    <w:p w14:paraId="5409B0D5" w14:textId="77777777" w:rsidR="00B21AE0" w:rsidRDefault="00B21AE0" w:rsidP="00B21AE0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12D1C63B" w14:textId="77777777" w:rsidR="00B21AE0" w:rsidRPr="00844883" w:rsidRDefault="00B21AE0" w:rsidP="00B21AE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>Personal website</w:t>
      </w:r>
      <w:r>
        <w:rPr>
          <w:rFonts w:asciiTheme="minorHAnsi" w:hAnsiTheme="minorHAnsi" w:cstheme="minorHAnsi"/>
          <w:b/>
          <w:sz w:val="24"/>
          <w:szCs w:val="24"/>
        </w:rPr>
        <w:t>(s)</w:t>
      </w:r>
      <w:r w:rsidRPr="00844883">
        <w:rPr>
          <w:rFonts w:asciiTheme="minorHAnsi" w:hAnsiTheme="minorHAnsi" w:cstheme="minorHAnsi"/>
          <w:b/>
          <w:sz w:val="24"/>
          <w:szCs w:val="24"/>
        </w:rPr>
        <w:t>:</w:t>
      </w:r>
      <w:r w:rsidRPr="0084488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4AE79A9" w14:textId="77777777" w:rsidR="00B21AE0" w:rsidRPr="00844883" w:rsidRDefault="00B21AE0" w:rsidP="00B21AE0">
      <w:pPr>
        <w:spacing w:after="0" w:line="240" w:lineRule="auto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047E1307" w14:textId="77777777" w:rsidR="00B21AE0" w:rsidRDefault="00B21AE0" w:rsidP="00B21AE0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Bidi"/>
          <w:b/>
          <w:sz w:val="24"/>
          <w:szCs w:val="24"/>
        </w:rPr>
      </w:pPr>
      <w:r w:rsidRPr="3A766778">
        <w:rPr>
          <w:rFonts w:asciiTheme="minorHAnsi" w:hAnsiTheme="minorHAnsi" w:cstheme="minorBidi"/>
          <w:b/>
          <w:bCs/>
          <w:sz w:val="24"/>
          <w:szCs w:val="24"/>
        </w:rPr>
        <w:t>Title research project</w:t>
      </w:r>
    </w:p>
    <w:p w14:paraId="73ACA3B8" w14:textId="77777777" w:rsidR="00B21AE0" w:rsidRPr="00844883" w:rsidRDefault="00B21AE0" w:rsidP="00B21AE0">
      <w:pPr>
        <w:spacing w:after="0" w:line="240" w:lineRule="auto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4111C22E" w14:textId="77777777" w:rsidR="00B21AE0" w:rsidRPr="004A1955" w:rsidRDefault="00B21AE0" w:rsidP="00B21AE0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6A943219">
        <w:rPr>
          <w:rFonts w:asciiTheme="minorHAnsi" w:hAnsiTheme="minorHAnsi" w:cstheme="minorBidi"/>
          <w:b/>
          <w:sz w:val="24"/>
          <w:szCs w:val="24"/>
        </w:rPr>
        <w:t>Proposal</w:t>
      </w:r>
      <w:r w:rsidRPr="6A943219">
        <w:rPr>
          <w:rFonts w:asciiTheme="minorHAnsi" w:hAnsiTheme="minorHAnsi" w:cstheme="minorBidi"/>
          <w:sz w:val="24"/>
          <w:szCs w:val="24"/>
        </w:rPr>
        <w:t xml:space="preserve"> (800 - 1,000 words)</w:t>
      </w:r>
    </w:p>
    <w:p w14:paraId="61532DC2" w14:textId="77777777" w:rsidR="00B21AE0" w:rsidRDefault="00B21AE0" w:rsidP="00B21AE0">
      <w:pPr>
        <w:spacing w:after="0" w:line="240" w:lineRule="auto"/>
        <w:ind w:left="720"/>
        <w:rPr>
          <w:rFonts w:asciiTheme="minorHAnsi" w:hAnsiTheme="minorHAnsi" w:cstheme="minorBidi"/>
          <w:i/>
          <w:iCs/>
          <w:sz w:val="24"/>
          <w:szCs w:val="24"/>
        </w:rPr>
      </w:pP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Indicate specific reasons for visiting one or more of the above-mentioned audio-visual archives and collections, for instance, the request for specific archival material or indexes. Please provide a short description of </w:t>
      </w:r>
      <w:r>
        <w:rPr>
          <w:rFonts w:asciiTheme="minorHAnsi" w:hAnsiTheme="minorHAnsi" w:cstheme="minorBidi"/>
          <w:i/>
          <w:iCs/>
          <w:sz w:val="24"/>
          <w:szCs w:val="24"/>
        </w:rPr>
        <w:t xml:space="preserve">the </w:t>
      </w: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proposed output (book, article, artwork, digital curation, film, event, political action, repatriation, etc.). Please explain how your project fits into the </w:t>
      </w:r>
      <w:proofErr w:type="spellStart"/>
      <w:r w:rsidRPr="004A1955">
        <w:rPr>
          <w:rFonts w:asciiTheme="minorHAnsi" w:hAnsiTheme="minorHAnsi" w:cstheme="minorBidi"/>
          <w:i/>
          <w:iCs/>
          <w:sz w:val="24"/>
          <w:szCs w:val="24"/>
        </w:rPr>
        <w:t>DeCoSEAS</w:t>
      </w:r>
      <w:proofErr w:type="spellEnd"/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 agenda (see p.5).</w:t>
      </w:r>
    </w:p>
    <w:p w14:paraId="4F0F5D84" w14:textId="77777777" w:rsidR="00B21AE0" w:rsidRPr="004A1955" w:rsidRDefault="00B21AE0" w:rsidP="00B21AE0">
      <w:pPr>
        <w:spacing w:after="0" w:line="240" w:lineRule="auto"/>
        <w:ind w:left="720"/>
        <w:rPr>
          <w:rFonts w:asciiTheme="minorHAnsi" w:hAnsiTheme="minorHAnsi" w:cstheme="minorHAnsi"/>
          <w:i/>
          <w:iCs/>
          <w:sz w:val="24"/>
          <w:szCs w:val="24"/>
        </w:rPr>
      </w:pPr>
    </w:p>
    <w:p w14:paraId="1B837C54" w14:textId="77777777" w:rsidR="00B21AE0" w:rsidRDefault="00B21AE0" w:rsidP="00B21AE0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 xml:space="preserve">Proposed timetable  </w:t>
      </w:r>
    </w:p>
    <w:p w14:paraId="1E456128" w14:textId="77777777" w:rsidR="00B21AE0" w:rsidRDefault="00B21AE0" w:rsidP="00B21AE0">
      <w:pPr>
        <w:spacing w:after="0" w:line="240" w:lineRule="auto"/>
        <w:ind w:left="720"/>
        <w:rPr>
          <w:rFonts w:asciiTheme="minorHAnsi" w:hAnsiTheme="minorHAnsi" w:cstheme="minorBidi"/>
          <w:i/>
          <w:iCs/>
          <w:sz w:val="24"/>
          <w:szCs w:val="24"/>
        </w:rPr>
      </w:pPr>
      <w:r w:rsidRPr="00523451">
        <w:rPr>
          <w:rFonts w:asciiTheme="minorHAnsi" w:hAnsiTheme="minorHAnsi" w:cstheme="minorBidi"/>
          <w:i/>
          <w:iCs/>
          <w:sz w:val="24"/>
          <w:szCs w:val="24"/>
        </w:rPr>
        <w:t xml:space="preserve">This timetable can be preliminary. Once accepted, the fellow can work with </w:t>
      </w:r>
      <w:proofErr w:type="spellStart"/>
      <w:r w:rsidRPr="00523451">
        <w:rPr>
          <w:rFonts w:asciiTheme="minorHAnsi" w:hAnsiTheme="minorHAnsi" w:cstheme="minorBidi"/>
          <w:i/>
          <w:iCs/>
          <w:sz w:val="24"/>
          <w:szCs w:val="24"/>
        </w:rPr>
        <w:t>DeCoSEAS</w:t>
      </w:r>
      <w:proofErr w:type="spellEnd"/>
      <w:r w:rsidRPr="00523451">
        <w:rPr>
          <w:rFonts w:asciiTheme="minorHAnsi" w:hAnsiTheme="minorHAnsi" w:cstheme="minorBidi"/>
          <w:i/>
          <w:iCs/>
          <w:sz w:val="24"/>
          <w:szCs w:val="24"/>
        </w:rPr>
        <w:t xml:space="preserve"> staff to finalize the plan. </w:t>
      </w:r>
    </w:p>
    <w:p w14:paraId="66AD0FAC" w14:textId="77777777" w:rsidR="00B21AE0" w:rsidRPr="00523451" w:rsidRDefault="00B21AE0" w:rsidP="00B21AE0">
      <w:pPr>
        <w:spacing w:after="0" w:line="240" w:lineRule="auto"/>
        <w:ind w:left="720"/>
        <w:rPr>
          <w:rFonts w:asciiTheme="minorHAnsi" w:hAnsiTheme="minorHAnsi" w:cstheme="minorHAnsi"/>
          <w:b/>
          <w:i/>
          <w:iCs/>
          <w:sz w:val="24"/>
          <w:szCs w:val="24"/>
        </w:rPr>
      </w:pPr>
    </w:p>
    <w:p w14:paraId="183F3904" w14:textId="77777777" w:rsidR="00B21AE0" w:rsidRDefault="00B21AE0" w:rsidP="00B21AE0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  <w:r w:rsidRPr="00E26D9E">
        <w:rPr>
          <w:rFonts w:asciiTheme="minorHAnsi" w:hAnsiTheme="minorHAnsi" w:cstheme="minorBidi"/>
          <w:b/>
          <w:bCs/>
          <w:sz w:val="24"/>
          <w:szCs w:val="24"/>
        </w:rPr>
        <w:t>Biography of the Visiting fellow</w:t>
      </w:r>
      <w:r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>
        <w:rPr>
          <w:rFonts w:asciiTheme="minorHAnsi" w:hAnsiTheme="minorHAnsi" w:cstheme="minorBidi"/>
          <w:sz w:val="24"/>
          <w:szCs w:val="24"/>
        </w:rPr>
        <w:t>(800 – 1,000 words)</w:t>
      </w:r>
    </w:p>
    <w:p w14:paraId="4C7B07C6" w14:textId="77777777" w:rsidR="00B21AE0" w:rsidRPr="00BD3992" w:rsidRDefault="00B21AE0" w:rsidP="00B21AE0">
      <w:pPr>
        <w:pStyle w:val="ListParagraph"/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  <w:r>
        <w:rPr>
          <w:rFonts w:asciiTheme="minorHAnsi" w:hAnsiTheme="minorHAnsi" w:cstheme="minorBidi"/>
          <w:i/>
          <w:sz w:val="24"/>
          <w:szCs w:val="24"/>
        </w:rPr>
        <w:br/>
        <w:t>Please elaborate on the</w:t>
      </w:r>
      <w:r w:rsidRPr="00BD3992">
        <w:rPr>
          <w:rFonts w:asciiTheme="minorHAnsi" w:hAnsiTheme="minorHAnsi" w:cstheme="minorBidi"/>
          <w:i/>
          <w:sz w:val="24"/>
          <w:szCs w:val="24"/>
        </w:rPr>
        <w:t xml:space="preserve"> </w:t>
      </w:r>
      <w:r>
        <w:rPr>
          <w:rFonts w:asciiTheme="minorHAnsi" w:hAnsiTheme="minorHAnsi" w:cstheme="minorBidi"/>
          <w:i/>
          <w:sz w:val="24"/>
          <w:szCs w:val="24"/>
        </w:rPr>
        <w:t>fellow’s</w:t>
      </w:r>
      <w:r w:rsidRPr="00BD3992">
        <w:rPr>
          <w:rFonts w:asciiTheme="minorHAnsi" w:hAnsiTheme="minorHAnsi" w:cstheme="minorBidi"/>
          <w:i/>
          <w:sz w:val="24"/>
          <w:szCs w:val="24"/>
        </w:rPr>
        <w:t xml:space="preserve"> background</w:t>
      </w:r>
      <w:r>
        <w:rPr>
          <w:rFonts w:asciiTheme="minorHAnsi" w:hAnsiTheme="minorHAnsi" w:cstheme="minorBidi"/>
          <w:i/>
          <w:sz w:val="24"/>
          <w:szCs w:val="24"/>
        </w:rPr>
        <w:t>, skills,</w:t>
      </w:r>
      <w:r w:rsidRPr="00BD3992">
        <w:rPr>
          <w:rFonts w:asciiTheme="minorHAnsi" w:hAnsiTheme="minorHAnsi" w:cstheme="minorBidi"/>
          <w:i/>
          <w:sz w:val="24"/>
          <w:szCs w:val="24"/>
        </w:rPr>
        <w:t xml:space="preserve"> </w:t>
      </w:r>
      <w:r>
        <w:rPr>
          <w:rFonts w:asciiTheme="minorHAnsi" w:hAnsiTheme="minorHAnsi" w:cstheme="minorBidi"/>
          <w:i/>
          <w:sz w:val="24"/>
          <w:szCs w:val="24"/>
        </w:rPr>
        <w:t xml:space="preserve">and interests </w:t>
      </w:r>
      <w:r w:rsidRPr="00BD3992">
        <w:rPr>
          <w:rFonts w:asciiTheme="minorHAnsi" w:hAnsiTheme="minorHAnsi" w:cstheme="minorBidi"/>
          <w:i/>
          <w:sz w:val="24"/>
          <w:szCs w:val="24"/>
        </w:rPr>
        <w:t>as a scholar, artist, curator, archivist, cultural diplomat, activist, community member, or stakeholder</w:t>
      </w:r>
      <w:r>
        <w:rPr>
          <w:rFonts w:asciiTheme="minorHAnsi" w:hAnsiTheme="minorHAnsi" w:cstheme="minorBidi"/>
          <w:i/>
          <w:sz w:val="24"/>
          <w:szCs w:val="24"/>
        </w:rPr>
        <w:t xml:space="preserve"> and how this relates to the </w:t>
      </w:r>
      <w:r w:rsidRPr="00BD3992">
        <w:rPr>
          <w:rFonts w:asciiTheme="minorHAnsi" w:hAnsiTheme="minorHAnsi" w:cstheme="minorBidi"/>
          <w:i/>
          <w:sz w:val="24"/>
          <w:szCs w:val="24"/>
        </w:rPr>
        <w:t>audio material</w:t>
      </w:r>
      <w:r>
        <w:rPr>
          <w:rFonts w:asciiTheme="minorHAnsi" w:hAnsiTheme="minorHAnsi" w:cstheme="minorBidi"/>
          <w:i/>
          <w:sz w:val="24"/>
          <w:szCs w:val="24"/>
        </w:rPr>
        <w:t>. Explain your motivation for the proposed project.</w:t>
      </w:r>
    </w:p>
    <w:p w14:paraId="26E60F0C" w14:textId="77777777" w:rsidR="00B21AE0" w:rsidRDefault="00B21AE0" w:rsidP="00B21AE0">
      <w:pPr>
        <w:spacing w:after="0" w:line="240" w:lineRule="auto"/>
        <w:ind w:left="720"/>
        <w:rPr>
          <w:rFonts w:asciiTheme="minorHAnsi" w:hAnsiTheme="minorHAnsi" w:cstheme="minorBidi"/>
        </w:rPr>
      </w:pPr>
    </w:p>
    <w:p w14:paraId="62DC0A36" w14:textId="77777777" w:rsidR="00B21AE0" w:rsidRDefault="00B21AE0" w:rsidP="00B21AE0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  <w:r w:rsidRPr="0C5DA45A">
        <w:rPr>
          <w:rFonts w:asciiTheme="minorHAnsi" w:hAnsiTheme="minorHAnsi" w:cstheme="minorBidi"/>
          <w:b/>
          <w:bCs/>
          <w:sz w:val="24"/>
          <w:szCs w:val="24"/>
        </w:rPr>
        <w:t>Preferred period of visit:</w:t>
      </w:r>
    </w:p>
    <w:p w14:paraId="2E80A511" w14:textId="77777777" w:rsidR="00B21AE0" w:rsidRDefault="00B21AE0" w:rsidP="00B21AE0">
      <w:pPr>
        <w:pStyle w:val="ListParagraph"/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</w:p>
    <w:p w14:paraId="184942C9" w14:textId="77777777" w:rsidR="00B21AE0" w:rsidRDefault="00B21AE0" w:rsidP="00B21AE0">
      <w:pPr>
        <w:pStyle w:val="ListParagraph"/>
        <w:spacing w:after="0" w:line="240" w:lineRule="auto"/>
        <w:rPr>
          <w:rFonts w:asciiTheme="minorHAnsi" w:hAnsiTheme="minorHAnsi" w:cstheme="minorBidi"/>
          <w:sz w:val="24"/>
          <w:szCs w:val="24"/>
        </w:rPr>
      </w:pPr>
      <w:r w:rsidRPr="00A42A8B">
        <w:rPr>
          <w:rFonts w:asciiTheme="minorHAnsi" w:hAnsiTheme="minorHAnsi" w:cstheme="minorBidi"/>
          <w:sz w:val="24"/>
          <w:szCs w:val="24"/>
        </w:rPr>
        <w:t>Please indicate your preferred timeslot</w:t>
      </w:r>
      <w:r>
        <w:rPr>
          <w:rFonts w:asciiTheme="minorHAnsi" w:hAnsiTheme="minorHAnsi" w:cstheme="minorBidi"/>
          <w:sz w:val="24"/>
          <w:szCs w:val="24"/>
        </w:rPr>
        <w:t>:</w:t>
      </w:r>
    </w:p>
    <w:p w14:paraId="4D93E90B" w14:textId="77777777" w:rsidR="00B21AE0" w:rsidRDefault="00B21AE0" w:rsidP="00B21AE0">
      <w:pPr>
        <w:pStyle w:val="ListParagraph"/>
        <w:spacing w:after="0" w:line="240" w:lineRule="auto"/>
        <w:rPr>
          <w:rFonts w:asciiTheme="minorHAnsi" w:hAnsiTheme="minorHAnsi" w:cstheme="minorBidi"/>
          <w:sz w:val="24"/>
          <w:szCs w:val="24"/>
        </w:rPr>
      </w:pPr>
    </w:p>
    <w:p w14:paraId="3E602489" w14:textId="77777777" w:rsidR="00B21AE0" w:rsidRPr="00812247" w:rsidRDefault="007620DA" w:rsidP="00B21AE0">
      <w:pPr>
        <w:spacing w:after="0" w:line="240" w:lineRule="auto"/>
        <w:ind w:left="720"/>
        <w:rPr>
          <w:rFonts w:asciiTheme="minorHAnsi" w:hAnsiTheme="minorHAnsi" w:cstheme="minorBidi"/>
        </w:rPr>
      </w:pPr>
      <w:sdt>
        <w:sdtPr>
          <w:rPr>
            <w:rFonts w:ascii="MS Gothic" w:eastAsia="MS Gothic" w:hAnsi="MS Gothic"/>
            <w:b/>
            <w:color w:val="C00000"/>
            <w:lang w:val="en-GB" w:eastAsia="nl-NL"/>
          </w:rPr>
          <w:id w:val="-146843348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21AE0" w:rsidRPr="00A90C4B">
            <w:rPr>
              <w:rFonts w:ascii="MS Gothic" w:eastAsia="MS Gothic" w:hAnsi="MS Gothic"/>
              <w:b/>
              <w:color w:val="C00000"/>
              <w:lang w:val="en-GB" w:eastAsia="nl-NL"/>
            </w:rPr>
            <w:sym w:font="Wingdings" w:char="F0A8"/>
          </w:r>
        </w:sdtContent>
      </w:sdt>
      <w:r w:rsidR="00B21AE0" w:rsidRPr="00A90C4B">
        <w:rPr>
          <w:rFonts w:asciiTheme="minorHAnsi" w:hAnsiTheme="minorHAnsi" w:cstheme="minorBidi"/>
          <w:color w:val="C00000"/>
          <w:sz w:val="24"/>
          <w:szCs w:val="24"/>
        </w:rPr>
        <w:t xml:space="preserve"> </w:t>
      </w:r>
      <w:r w:rsidR="00B21AE0" w:rsidRPr="00812247">
        <w:rPr>
          <w:rFonts w:asciiTheme="minorHAnsi" w:hAnsiTheme="minorHAnsi" w:cstheme="minorBidi"/>
          <w:sz w:val="24"/>
          <w:szCs w:val="24"/>
        </w:rPr>
        <w:t xml:space="preserve">April-June 2023 </w:t>
      </w:r>
    </w:p>
    <w:p w14:paraId="096677EF" w14:textId="77777777" w:rsidR="00B21AE0" w:rsidRPr="00812247" w:rsidRDefault="007620DA" w:rsidP="00B21AE0">
      <w:pPr>
        <w:spacing w:after="0" w:line="240" w:lineRule="auto"/>
        <w:ind w:left="720"/>
        <w:rPr>
          <w:rFonts w:asciiTheme="minorHAnsi" w:hAnsiTheme="minorHAnsi" w:cstheme="minorBidi"/>
        </w:rPr>
      </w:pPr>
      <w:sdt>
        <w:sdtPr>
          <w:rPr>
            <w:rFonts w:ascii="MS Gothic" w:eastAsia="MS Gothic" w:hAnsi="MS Gothic"/>
            <w:b/>
            <w:color w:val="C00000"/>
            <w:lang w:val="en-GB" w:eastAsia="nl-NL"/>
          </w:rPr>
          <w:id w:val="-51607745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21AE0" w:rsidRPr="00A90C4B">
            <w:rPr>
              <w:rFonts w:ascii="Wingdings" w:eastAsia="MS Gothic" w:hAnsi="Wingdings"/>
              <w:b/>
              <w:color w:val="C00000"/>
              <w:lang w:val="en-GB" w:eastAsia="nl-NL"/>
            </w:rPr>
            <w:t>¨</w:t>
          </w:r>
        </w:sdtContent>
      </w:sdt>
      <w:r w:rsidR="00B21AE0" w:rsidRPr="00A90C4B">
        <w:rPr>
          <w:rFonts w:asciiTheme="minorHAnsi" w:hAnsiTheme="minorHAnsi" w:cstheme="minorBidi"/>
          <w:color w:val="C00000"/>
          <w:sz w:val="24"/>
          <w:szCs w:val="24"/>
        </w:rPr>
        <w:t xml:space="preserve"> </w:t>
      </w:r>
      <w:r w:rsidR="00B21AE0" w:rsidRPr="00812247">
        <w:rPr>
          <w:rFonts w:asciiTheme="minorHAnsi" w:hAnsiTheme="minorHAnsi" w:cstheme="minorBidi"/>
          <w:sz w:val="24"/>
          <w:szCs w:val="24"/>
        </w:rPr>
        <w:t>September-November 2023</w:t>
      </w:r>
    </w:p>
    <w:p w14:paraId="160E2CF0" w14:textId="72DC093B" w:rsidR="004266BE" w:rsidRPr="00B21AE0" w:rsidRDefault="004266BE" w:rsidP="00B21AE0"/>
    <w:sectPr w:rsidR="004266BE" w:rsidRPr="00B21AE0" w:rsidSect="004B06FB">
      <w:endnotePr>
        <w:numFmt w:val="decimal"/>
      </w:endnotePr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6D6ED" w14:textId="77777777" w:rsidR="00B21AE0" w:rsidRDefault="00B21AE0" w:rsidP="00882D79">
      <w:pPr>
        <w:spacing w:line="240" w:lineRule="auto"/>
      </w:pPr>
      <w:r>
        <w:separator/>
      </w:r>
    </w:p>
  </w:endnote>
  <w:endnote w:type="continuationSeparator" w:id="0">
    <w:p w14:paraId="61C81D7E" w14:textId="77777777" w:rsidR="00B21AE0" w:rsidRDefault="00B21AE0" w:rsidP="00882D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EBD4B" w14:textId="77777777" w:rsidR="00B21AE0" w:rsidRDefault="00B21AE0" w:rsidP="00882D79">
      <w:pPr>
        <w:spacing w:line="240" w:lineRule="auto"/>
      </w:pPr>
      <w:r>
        <w:separator/>
      </w:r>
    </w:p>
  </w:footnote>
  <w:footnote w:type="continuationSeparator" w:id="0">
    <w:p w14:paraId="1F97D555" w14:textId="77777777" w:rsidR="00B21AE0" w:rsidRDefault="00B21AE0" w:rsidP="00882D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D0F54"/>
    <w:multiLevelType w:val="multilevel"/>
    <w:tmpl w:val="88908728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91101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jc3MzI0tDQwMDBV0lEKTi0uzszPAykwrwUAy512oiwAAAA="/>
  </w:docVars>
  <w:rsids>
    <w:rsidRoot w:val="00B21AE0"/>
    <w:rsid w:val="00012533"/>
    <w:rsid w:val="00016D7B"/>
    <w:rsid w:val="000273FD"/>
    <w:rsid w:val="00046026"/>
    <w:rsid w:val="000601B2"/>
    <w:rsid w:val="00070845"/>
    <w:rsid w:val="000730FB"/>
    <w:rsid w:val="00087E5A"/>
    <w:rsid w:val="000D1B45"/>
    <w:rsid w:val="000D60CD"/>
    <w:rsid w:val="000E41C5"/>
    <w:rsid w:val="000E7CDF"/>
    <w:rsid w:val="0010674A"/>
    <w:rsid w:val="001309D6"/>
    <w:rsid w:val="00130F2D"/>
    <w:rsid w:val="00141A76"/>
    <w:rsid w:val="00146F18"/>
    <w:rsid w:val="001474B6"/>
    <w:rsid w:val="001479F2"/>
    <w:rsid w:val="00174A9D"/>
    <w:rsid w:val="001757D0"/>
    <w:rsid w:val="00196619"/>
    <w:rsid w:val="001B6EA5"/>
    <w:rsid w:val="001C1D83"/>
    <w:rsid w:val="001C1E89"/>
    <w:rsid w:val="001C24AC"/>
    <w:rsid w:val="001C44D5"/>
    <w:rsid w:val="001D53C2"/>
    <w:rsid w:val="001D73FF"/>
    <w:rsid w:val="001E0D0E"/>
    <w:rsid w:val="001E3D8B"/>
    <w:rsid w:val="001F68C0"/>
    <w:rsid w:val="00204B75"/>
    <w:rsid w:val="00217A56"/>
    <w:rsid w:val="00247FB3"/>
    <w:rsid w:val="00253DE4"/>
    <w:rsid w:val="00256DD5"/>
    <w:rsid w:val="002950B8"/>
    <w:rsid w:val="002C7F1F"/>
    <w:rsid w:val="002E7612"/>
    <w:rsid w:val="00317F2C"/>
    <w:rsid w:val="00353FA8"/>
    <w:rsid w:val="0037475F"/>
    <w:rsid w:val="0038295B"/>
    <w:rsid w:val="00383AF7"/>
    <w:rsid w:val="00390AF5"/>
    <w:rsid w:val="003A402B"/>
    <w:rsid w:val="003A4AB6"/>
    <w:rsid w:val="003A7BA6"/>
    <w:rsid w:val="003B5667"/>
    <w:rsid w:val="003D2943"/>
    <w:rsid w:val="003F0D7A"/>
    <w:rsid w:val="00407F2B"/>
    <w:rsid w:val="0041587E"/>
    <w:rsid w:val="004266BE"/>
    <w:rsid w:val="00432EAB"/>
    <w:rsid w:val="00433FAD"/>
    <w:rsid w:val="00460EC2"/>
    <w:rsid w:val="004716B9"/>
    <w:rsid w:val="00474A1E"/>
    <w:rsid w:val="00481C69"/>
    <w:rsid w:val="00484D37"/>
    <w:rsid w:val="0048725B"/>
    <w:rsid w:val="004A6BCC"/>
    <w:rsid w:val="004B06FB"/>
    <w:rsid w:val="004C4855"/>
    <w:rsid w:val="004C5B05"/>
    <w:rsid w:val="004D1BC7"/>
    <w:rsid w:val="004D356A"/>
    <w:rsid w:val="005037E9"/>
    <w:rsid w:val="005041EA"/>
    <w:rsid w:val="00504F3D"/>
    <w:rsid w:val="00534450"/>
    <w:rsid w:val="0055328C"/>
    <w:rsid w:val="00554842"/>
    <w:rsid w:val="00567D61"/>
    <w:rsid w:val="005B3784"/>
    <w:rsid w:val="005C3493"/>
    <w:rsid w:val="005C5565"/>
    <w:rsid w:val="005D0853"/>
    <w:rsid w:val="006048F6"/>
    <w:rsid w:val="006148B3"/>
    <w:rsid w:val="0063314E"/>
    <w:rsid w:val="006448FE"/>
    <w:rsid w:val="00644D89"/>
    <w:rsid w:val="00664534"/>
    <w:rsid w:val="00670D04"/>
    <w:rsid w:val="00680E56"/>
    <w:rsid w:val="006A6EDE"/>
    <w:rsid w:val="006C4DF4"/>
    <w:rsid w:val="006C7323"/>
    <w:rsid w:val="006F4148"/>
    <w:rsid w:val="006F6816"/>
    <w:rsid w:val="0070381B"/>
    <w:rsid w:val="00722E67"/>
    <w:rsid w:val="007300EC"/>
    <w:rsid w:val="00760166"/>
    <w:rsid w:val="007620DA"/>
    <w:rsid w:val="007879F9"/>
    <w:rsid w:val="0079500A"/>
    <w:rsid w:val="007A0202"/>
    <w:rsid w:val="007B6FC2"/>
    <w:rsid w:val="007C31F0"/>
    <w:rsid w:val="007E0654"/>
    <w:rsid w:val="007E449F"/>
    <w:rsid w:val="007E6774"/>
    <w:rsid w:val="007F4DE8"/>
    <w:rsid w:val="00836178"/>
    <w:rsid w:val="00837501"/>
    <w:rsid w:val="00863FD8"/>
    <w:rsid w:val="00867561"/>
    <w:rsid w:val="00882D79"/>
    <w:rsid w:val="00891F19"/>
    <w:rsid w:val="008A1BF4"/>
    <w:rsid w:val="008A1EC8"/>
    <w:rsid w:val="008A3AD4"/>
    <w:rsid w:val="008B32F8"/>
    <w:rsid w:val="008C06D3"/>
    <w:rsid w:val="008D3A3E"/>
    <w:rsid w:val="008F301C"/>
    <w:rsid w:val="009033E1"/>
    <w:rsid w:val="009051FA"/>
    <w:rsid w:val="009146C8"/>
    <w:rsid w:val="0092035A"/>
    <w:rsid w:val="00942A8A"/>
    <w:rsid w:val="00951260"/>
    <w:rsid w:val="00951C4E"/>
    <w:rsid w:val="009950C0"/>
    <w:rsid w:val="009A3606"/>
    <w:rsid w:val="009A67C2"/>
    <w:rsid w:val="009C36F1"/>
    <w:rsid w:val="009F6F0A"/>
    <w:rsid w:val="00A06105"/>
    <w:rsid w:val="00A10A2B"/>
    <w:rsid w:val="00A42004"/>
    <w:rsid w:val="00AC18E8"/>
    <w:rsid w:val="00B045D3"/>
    <w:rsid w:val="00B05F8C"/>
    <w:rsid w:val="00B145AC"/>
    <w:rsid w:val="00B21AE0"/>
    <w:rsid w:val="00B329AD"/>
    <w:rsid w:val="00B7074E"/>
    <w:rsid w:val="00B90C10"/>
    <w:rsid w:val="00BB6989"/>
    <w:rsid w:val="00BE4A6D"/>
    <w:rsid w:val="00C15541"/>
    <w:rsid w:val="00C71687"/>
    <w:rsid w:val="00C7255A"/>
    <w:rsid w:val="00C84C1B"/>
    <w:rsid w:val="00C90A14"/>
    <w:rsid w:val="00CA1024"/>
    <w:rsid w:val="00CB3FD5"/>
    <w:rsid w:val="00CC1DB5"/>
    <w:rsid w:val="00CE4BAC"/>
    <w:rsid w:val="00CE646D"/>
    <w:rsid w:val="00CE77C7"/>
    <w:rsid w:val="00D1623E"/>
    <w:rsid w:val="00D22BA1"/>
    <w:rsid w:val="00D314DC"/>
    <w:rsid w:val="00D43A24"/>
    <w:rsid w:val="00D47105"/>
    <w:rsid w:val="00D55E96"/>
    <w:rsid w:val="00D73A11"/>
    <w:rsid w:val="00D87619"/>
    <w:rsid w:val="00D92878"/>
    <w:rsid w:val="00DD2D27"/>
    <w:rsid w:val="00DE2F70"/>
    <w:rsid w:val="00E1280E"/>
    <w:rsid w:val="00E414D9"/>
    <w:rsid w:val="00E4192C"/>
    <w:rsid w:val="00E66A11"/>
    <w:rsid w:val="00E74055"/>
    <w:rsid w:val="00E75ADC"/>
    <w:rsid w:val="00E92893"/>
    <w:rsid w:val="00EC7BA4"/>
    <w:rsid w:val="00ED5C48"/>
    <w:rsid w:val="00EF7D08"/>
    <w:rsid w:val="00F027BE"/>
    <w:rsid w:val="00F80E5E"/>
    <w:rsid w:val="00FC0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AC046B"/>
  <w15:chartTrackingRefBased/>
  <w15:docId w15:val="{DD03DE91-CABD-3B49-AC44-A87CDA9F2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"/>
    <w:qFormat/>
    <w:rsid w:val="00B21AE0"/>
    <w:pPr>
      <w:spacing w:after="160" w:line="259" w:lineRule="auto"/>
    </w:pPr>
    <w:rPr>
      <w:rFonts w:ascii="Calibri" w:hAnsi="Calibri" w:cs="Calibri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7323"/>
    <w:pPr>
      <w:keepNext/>
      <w:keepLines/>
      <w:outlineLvl w:val="0"/>
    </w:pPr>
    <w:rPr>
      <w:rFonts w:eastAsiaTheme="majorEastAsia" w:cstheme="majorBidi"/>
      <w:b/>
      <w:bCs/>
      <w:color w:val="7F7F7F" w:themeColor="text1" w:themeTint="8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7323"/>
    <w:pPr>
      <w:keepNext/>
      <w:keepLines/>
      <w:outlineLvl w:val="1"/>
    </w:pPr>
    <w:rPr>
      <w:rFonts w:eastAsiaTheme="majorEastAsia" w:cstheme="majorBidi"/>
      <w:b/>
      <w:bCs/>
      <w:color w:val="7F7F7F" w:themeColor="text1" w:themeTint="80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7323"/>
    <w:pPr>
      <w:keepNext/>
      <w:keepLines/>
      <w:outlineLvl w:val="2"/>
    </w:pPr>
    <w:rPr>
      <w:rFonts w:eastAsiaTheme="majorEastAsia" w:cstheme="majorBidi"/>
      <w:b/>
      <w:bCs/>
      <w:color w:val="595959" w:themeColor="text1" w:themeTint="A6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7323"/>
    <w:pPr>
      <w:keepNext/>
      <w:keepLines/>
      <w:outlineLvl w:val="3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732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732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732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732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732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oteBlock">
    <w:name w:val="Quote Block"/>
    <w:link w:val="QuoteBlockChar"/>
    <w:qFormat/>
    <w:rsid w:val="006C7323"/>
    <w:pPr>
      <w:spacing w:after="0" w:line="240" w:lineRule="auto"/>
      <w:ind w:left="720" w:right="720"/>
      <w:contextualSpacing/>
    </w:pPr>
    <w:rPr>
      <w:rFonts w:ascii="Garamond" w:hAnsi="Garamond" w:cs="Times New Roman"/>
      <w:sz w:val="21"/>
    </w:rPr>
  </w:style>
  <w:style w:type="character" w:customStyle="1" w:styleId="QuoteBlockChar">
    <w:name w:val="Quote Block Char"/>
    <w:basedOn w:val="DefaultParagraphFont"/>
    <w:link w:val="QuoteBlock"/>
    <w:rsid w:val="006C7323"/>
    <w:rPr>
      <w:rFonts w:ascii="Garamond" w:hAnsi="Garamond" w:cs="Times New Roman"/>
      <w:sz w:val="21"/>
    </w:rPr>
  </w:style>
  <w:style w:type="paragraph" w:customStyle="1" w:styleId="NewspaperClippingCaption">
    <w:name w:val="Newspaper Clipping Caption"/>
    <w:link w:val="NewspaperClippingCaptionChar"/>
    <w:qFormat/>
    <w:rsid w:val="006C7323"/>
    <w:rPr>
      <w:rFonts w:ascii="Garamond" w:hAnsi="Garamond" w:cs="Times New Roman"/>
      <w:sz w:val="20"/>
      <w:lang w:val="es-ES_tradnl"/>
    </w:rPr>
  </w:style>
  <w:style w:type="character" w:customStyle="1" w:styleId="NewspaperClippingCaptionChar">
    <w:name w:val="Newspaper Clipping Caption Char"/>
    <w:basedOn w:val="DefaultParagraphFont"/>
    <w:link w:val="NewspaperClippingCaption"/>
    <w:rsid w:val="006C7323"/>
    <w:rPr>
      <w:rFonts w:ascii="Garamond" w:hAnsi="Garamond" w:cs="Times New Roman"/>
      <w:sz w:val="20"/>
      <w:lang w:val="es-ES_tradnl"/>
    </w:rPr>
  </w:style>
  <w:style w:type="paragraph" w:customStyle="1" w:styleId="FigureList">
    <w:name w:val="Figure List"/>
    <w:basedOn w:val="NewspaperClippingCaption"/>
    <w:link w:val="FigureListChar"/>
    <w:qFormat/>
    <w:rsid w:val="006C7323"/>
    <w:pPr>
      <w:spacing w:after="0" w:line="240" w:lineRule="auto"/>
    </w:pPr>
    <w:rPr>
      <w:b/>
    </w:rPr>
  </w:style>
  <w:style w:type="character" w:customStyle="1" w:styleId="FigureListChar">
    <w:name w:val="Figure List Char"/>
    <w:basedOn w:val="NewspaperClippingCaptionChar"/>
    <w:link w:val="FigureList"/>
    <w:rsid w:val="006C7323"/>
    <w:rPr>
      <w:rFonts w:ascii="Garamond" w:hAnsi="Garamond" w:cs="Times New Roman"/>
      <w:b/>
      <w:sz w:val="20"/>
      <w:lang w:val="es-ES_tradnl"/>
    </w:rPr>
  </w:style>
  <w:style w:type="character" w:customStyle="1" w:styleId="Heading1Char">
    <w:name w:val="Heading 1 Char"/>
    <w:basedOn w:val="DefaultParagraphFont"/>
    <w:link w:val="Heading1"/>
    <w:uiPriority w:val="9"/>
    <w:rsid w:val="006C7323"/>
    <w:rPr>
      <w:rFonts w:ascii="Garamond" w:eastAsiaTheme="majorEastAsia" w:hAnsi="Garamond" w:cstheme="majorBidi"/>
      <w:b/>
      <w:bCs/>
      <w:color w:val="7F7F7F" w:themeColor="text1" w:themeTint="8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C7323"/>
    <w:rPr>
      <w:rFonts w:ascii="Garamond" w:eastAsiaTheme="majorEastAsia" w:hAnsi="Garamond" w:cstheme="majorBidi"/>
      <w:b/>
      <w:bCs/>
      <w:color w:val="7F7F7F" w:themeColor="text1" w:themeTint="80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C7323"/>
    <w:rPr>
      <w:rFonts w:ascii="Garamond" w:eastAsiaTheme="majorEastAsia" w:hAnsi="Garamond" w:cstheme="majorBidi"/>
      <w:b/>
      <w:bCs/>
      <w:color w:val="595959" w:themeColor="text1" w:themeTint="A6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7323"/>
    <w:rPr>
      <w:rFonts w:ascii="Garamond" w:eastAsiaTheme="majorEastAsia" w:hAnsi="Garamond" w:cstheme="majorBidi"/>
      <w:b/>
      <w:bCs/>
      <w:i/>
      <w:iCs/>
      <w:color w:val="7F7F7F" w:themeColor="text1" w:themeTint="8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7323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6C732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6C732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C7323"/>
    <w:pPr>
      <w:spacing w:after="100"/>
      <w:ind w:left="480"/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6C7323"/>
    <w:pPr>
      <w:spacing w:line="200" w:lineRule="exact"/>
      <w:ind w:firstLine="284"/>
      <w:contextualSpacing/>
    </w:pPr>
    <w:rPr>
      <w:rFonts w:cs="Times New Roman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7323"/>
    <w:rPr>
      <w:rFonts w:ascii="Garamond" w:hAnsi="Garamond" w:cs="Times New Roman"/>
      <w:sz w:val="18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C7323"/>
    <w:pPr>
      <w:spacing w:line="240" w:lineRule="auto"/>
    </w:pPr>
    <w:rPr>
      <w:rFonts w:ascii="Arial" w:hAnsi="Arial"/>
      <w:b/>
      <w:bCs/>
      <w:color w:val="595959" w:themeColor="text1" w:themeTint="A6"/>
      <w:sz w:val="20"/>
      <w:szCs w:val="18"/>
    </w:rPr>
  </w:style>
  <w:style w:type="paragraph" w:styleId="Title">
    <w:name w:val="Title"/>
    <w:aliases w:val="Subchapter 2"/>
    <w:basedOn w:val="Normal"/>
    <w:next w:val="Normal"/>
    <w:link w:val="TitleChar"/>
    <w:uiPriority w:val="10"/>
    <w:qFormat/>
    <w:rsid w:val="006C732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aliases w:val="Subchapter 2 Char"/>
    <w:basedOn w:val="DefaultParagraphFont"/>
    <w:link w:val="Title"/>
    <w:uiPriority w:val="10"/>
    <w:rsid w:val="006C732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6C7323"/>
    <w:rPr>
      <w:i/>
      <w:iCs/>
    </w:rPr>
  </w:style>
  <w:style w:type="paragraph" w:styleId="NoSpacing">
    <w:name w:val="No Spacing"/>
    <w:aliases w:val="Indention"/>
    <w:link w:val="NoSpacingChar"/>
    <w:uiPriority w:val="1"/>
    <w:qFormat/>
    <w:rsid w:val="006C7323"/>
    <w:pPr>
      <w:spacing w:after="0" w:line="240" w:lineRule="auto"/>
    </w:pPr>
    <w:rPr>
      <w:rFonts w:ascii="Garamond" w:hAnsi="Garamond"/>
      <w:sz w:val="24"/>
    </w:rPr>
  </w:style>
  <w:style w:type="character" w:customStyle="1" w:styleId="NoSpacingChar">
    <w:name w:val="No Spacing Char"/>
    <w:aliases w:val="Indention Char"/>
    <w:basedOn w:val="DefaultParagraphFont"/>
    <w:link w:val="NoSpacing"/>
    <w:uiPriority w:val="1"/>
    <w:rsid w:val="006C7323"/>
    <w:rPr>
      <w:rFonts w:ascii="Garamond" w:hAnsi="Garamond"/>
      <w:sz w:val="24"/>
    </w:rPr>
  </w:style>
  <w:style w:type="paragraph" w:styleId="ListParagraph">
    <w:name w:val="List Paragraph"/>
    <w:basedOn w:val="Normal"/>
    <w:uiPriority w:val="34"/>
    <w:qFormat/>
    <w:rsid w:val="006C732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732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7323"/>
    <w:rPr>
      <w:rFonts w:ascii="Garamond" w:hAnsi="Garamond"/>
      <w:b/>
      <w:bCs/>
      <w:i/>
      <w:iCs/>
      <w:color w:val="4F81BD" w:themeColor="accent1"/>
      <w:sz w:val="24"/>
    </w:rPr>
  </w:style>
  <w:style w:type="character" w:styleId="SubtleEmphasis">
    <w:name w:val="Subtle Emphasis"/>
    <w:basedOn w:val="DefaultParagraphFont"/>
    <w:uiPriority w:val="19"/>
    <w:qFormat/>
    <w:rsid w:val="006C7323"/>
    <w:rPr>
      <w:i/>
      <w:iCs/>
      <w:color w:val="808080" w:themeColor="text1" w:themeTint="7F"/>
    </w:rPr>
  </w:style>
  <w:style w:type="character" w:styleId="IntenseReference">
    <w:name w:val="Intense Reference"/>
    <w:aliases w:val="Footnote"/>
    <w:basedOn w:val="FootnoteTextChar"/>
    <w:uiPriority w:val="32"/>
    <w:qFormat/>
    <w:rsid w:val="006C7323"/>
    <w:rPr>
      <w:rFonts w:ascii="Garamond" w:eastAsia="Calibri" w:hAnsi="Garamond" w:cs="Times New Roman"/>
      <w:bCs/>
      <w:color w:val="000000"/>
      <w:spacing w:val="0"/>
      <w:sz w:val="18"/>
      <w:szCs w:val="20"/>
      <w:u w:val="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7323"/>
    <w:pPr>
      <w:spacing w:before="480"/>
      <w:outlineLvl w:val="9"/>
    </w:pPr>
    <w:rPr>
      <w:rFonts w:asciiTheme="majorHAnsi" w:hAnsiTheme="majorHAnsi"/>
      <w:color w:val="365F91" w:themeColor="accent1" w:themeShade="BF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82D79"/>
    <w:rPr>
      <w:vertAlign w:val="superscript"/>
    </w:rPr>
  </w:style>
  <w:style w:type="paragraph" w:customStyle="1" w:styleId="pDouble">
    <w:name w:val="p. (Double)"/>
    <w:basedOn w:val="Normal"/>
    <w:link w:val="pDoubleChar"/>
    <w:rsid w:val="00882D79"/>
    <w:rPr>
      <w:lang w:val="de-DE"/>
    </w:rPr>
  </w:style>
  <w:style w:type="paragraph" w:customStyle="1" w:styleId="QuoteBlockDouble">
    <w:name w:val="Quote Block (Double)"/>
    <w:basedOn w:val="QuoteBlock"/>
    <w:rsid w:val="00882D79"/>
    <w:pPr>
      <w:spacing w:line="480" w:lineRule="auto"/>
    </w:pPr>
  </w:style>
  <w:style w:type="character" w:customStyle="1" w:styleId="FontStyle13">
    <w:name w:val="Font Style13"/>
    <w:basedOn w:val="DefaultParagraphFont"/>
    <w:uiPriority w:val="99"/>
    <w:rsid w:val="00882D79"/>
    <w:rPr>
      <w:rFonts w:ascii="Century Schoolbook" w:hAnsi="Century Schoolbook" w:cs="Century Schoolbook"/>
      <w:b/>
      <w:bCs/>
      <w:spacing w:val="-10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D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D79"/>
    <w:rPr>
      <w:rFonts w:ascii="Garamond" w:hAnsi="Garamond"/>
      <w:sz w:val="20"/>
      <w:szCs w:val="20"/>
    </w:rPr>
  </w:style>
  <w:style w:type="paragraph" w:customStyle="1" w:styleId="Caption-Normal">
    <w:name w:val="Caption-Normal"/>
    <w:link w:val="Caption-NormalChar"/>
    <w:rsid w:val="00882D79"/>
    <w:pPr>
      <w:spacing w:after="0"/>
    </w:pPr>
    <w:rPr>
      <w:rFonts w:ascii="Garamond" w:hAnsi="Garamond" w:cs="Times New Roman"/>
      <w:sz w:val="20"/>
    </w:rPr>
  </w:style>
  <w:style w:type="character" w:customStyle="1" w:styleId="Caption-NormalChar">
    <w:name w:val="Caption-Normal Char"/>
    <w:basedOn w:val="DefaultParagraphFont"/>
    <w:link w:val="Caption-Normal"/>
    <w:rsid w:val="00882D79"/>
    <w:rPr>
      <w:rFonts w:ascii="Garamond" w:hAnsi="Garamond" w:cs="Times New Roman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82D7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2D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D79"/>
    <w:rPr>
      <w:rFonts w:ascii="Tahoma" w:hAnsi="Tahoma" w:cs="Tahoma"/>
      <w:sz w:val="16"/>
      <w:szCs w:val="16"/>
    </w:rPr>
  </w:style>
  <w:style w:type="character" w:styleId="IntenseEmphasis">
    <w:name w:val="Intense Emphasis"/>
    <w:uiPriority w:val="21"/>
    <w:qFormat/>
    <w:rsid w:val="006C7323"/>
    <w:rPr>
      <w:b/>
      <w:bCs/>
      <w:i/>
      <w:iCs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5037E9"/>
    <w:pPr>
      <w:spacing w:line="240" w:lineRule="auto"/>
      <w:contextualSpacing/>
    </w:pPr>
    <w:rPr>
      <w:rFonts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037E9"/>
    <w:rPr>
      <w:rFonts w:ascii="Garamond" w:hAnsi="Garamond" w:cs="Times New Roman"/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5037E9"/>
    <w:rPr>
      <w:vertAlign w:val="superscript"/>
    </w:rPr>
  </w:style>
  <w:style w:type="paragraph" w:customStyle="1" w:styleId="p2">
    <w:name w:val="p2"/>
    <w:basedOn w:val="pDouble"/>
    <w:link w:val="p2Char"/>
    <w:rsid w:val="005037E9"/>
    <w:pPr>
      <w:spacing w:line="480" w:lineRule="auto"/>
    </w:pPr>
    <w:rPr>
      <w:color w:val="000000" w:themeColor="text1"/>
    </w:rPr>
  </w:style>
  <w:style w:type="character" w:customStyle="1" w:styleId="pDoubleChar">
    <w:name w:val="p. (Double) Char"/>
    <w:basedOn w:val="DefaultParagraphFont"/>
    <w:link w:val="pDouble"/>
    <w:rsid w:val="005037E9"/>
    <w:rPr>
      <w:rFonts w:ascii="Garamond" w:hAnsi="Garamond"/>
      <w:sz w:val="24"/>
      <w:lang w:val="de-DE"/>
    </w:rPr>
  </w:style>
  <w:style w:type="character" w:customStyle="1" w:styleId="p2Char">
    <w:name w:val="p2 Char"/>
    <w:basedOn w:val="pDoubleChar"/>
    <w:link w:val="p2"/>
    <w:rsid w:val="005037E9"/>
    <w:rPr>
      <w:rFonts w:ascii="Garamond" w:hAnsi="Garamond"/>
      <w:color w:val="000000" w:themeColor="text1"/>
      <w:sz w:val="24"/>
      <w:lang w:val="de-D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732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7323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732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732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732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732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uiPriority w:val="22"/>
    <w:qFormat/>
    <w:rsid w:val="006C732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C732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C7323"/>
    <w:rPr>
      <w:rFonts w:ascii="Garamond" w:hAnsi="Garamond"/>
      <w:i/>
      <w:iCs/>
      <w:color w:val="000000" w:themeColor="text1"/>
      <w:sz w:val="24"/>
    </w:rPr>
  </w:style>
  <w:style w:type="character" w:styleId="SubtleReference">
    <w:name w:val="Subtle Reference"/>
    <w:uiPriority w:val="31"/>
    <w:qFormat/>
    <w:rsid w:val="006C7323"/>
    <w:rPr>
      <w:smallCaps/>
      <w:color w:val="C0504D" w:themeColor="accent2"/>
      <w:u w:val="single"/>
    </w:rPr>
  </w:style>
  <w:style w:type="character" w:styleId="BookTitle">
    <w:name w:val="Book Title"/>
    <w:uiPriority w:val="33"/>
    <w:qFormat/>
    <w:rsid w:val="006C7323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B21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1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.k.i.nijem@uva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00FF-3AD0-41B0-B09F-CE5C22DD2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7</Words>
  <Characters>1270</Characters>
  <Application>Microsoft Office Word</Application>
  <DocSecurity>0</DocSecurity>
  <Lines>24</Lines>
  <Paragraphs>1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ê yamomo</dc:creator>
  <cp:keywords/>
  <dc:description/>
  <cp:lastModifiedBy>meLê yamomo</cp:lastModifiedBy>
  <cp:revision>4</cp:revision>
  <dcterms:created xsi:type="dcterms:W3CDTF">2022-10-15T08:41:00Z</dcterms:created>
  <dcterms:modified xsi:type="dcterms:W3CDTF">2022-10-15T10:57:00Z</dcterms:modified>
</cp:coreProperties>
</file>